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7DC4E" w14:textId="77777777" w:rsidR="006A30B2" w:rsidRDefault="006A30B2" w:rsidP="006A30B2">
      <w:pPr>
        <w:pStyle w:val="Title"/>
        <w:spacing w:line="259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9264" behindDoc="0" locked="0" layoutInCell="1" allowOverlap="1" wp14:anchorId="7A5B78CB" wp14:editId="2236097F">
            <wp:simplePos x="0" y="0"/>
            <wp:positionH relativeFrom="page">
              <wp:posOffset>823594</wp:posOffset>
            </wp:positionH>
            <wp:positionV relativeFrom="paragraph">
              <wp:posOffset>-173153</wp:posOffset>
            </wp:positionV>
            <wp:extent cx="1228725" cy="1087120"/>
            <wp:effectExtent l="0" t="0" r="0" b="0"/>
            <wp:wrapNone/>
            <wp:docPr id="2" name="image1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240A2346" w14:textId="0E170975" w:rsidR="008B2EC5" w:rsidRDefault="008B2EC5">
      <w:pPr>
        <w:pStyle w:val="BodyText"/>
        <w:ind w:left="983"/>
        <w:rPr>
          <w:rFonts w:ascii="Times New Roman"/>
          <w:b w:val="0"/>
          <w:sz w:val="20"/>
        </w:rPr>
      </w:pPr>
    </w:p>
    <w:p w14:paraId="240A2347" w14:textId="77777777" w:rsidR="008B2EC5" w:rsidRDefault="00AD0A9E">
      <w:pPr>
        <w:pStyle w:val="BodyText"/>
        <w:spacing w:before="132"/>
        <w:ind w:right="974"/>
        <w:jc w:val="center"/>
      </w:pPr>
      <w:r>
        <w:rPr>
          <w:color w:val="4471C4"/>
        </w:rPr>
        <w:t>Strategies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for</w:t>
      </w:r>
      <w:r>
        <w:rPr>
          <w:color w:val="4471C4"/>
          <w:spacing w:val="-3"/>
        </w:rPr>
        <w:t xml:space="preserve"> </w:t>
      </w:r>
      <w:r>
        <w:rPr>
          <w:color w:val="C55A11"/>
        </w:rPr>
        <w:t>supporting</w:t>
      </w:r>
      <w:r>
        <w:rPr>
          <w:color w:val="C55A11"/>
          <w:spacing w:val="-3"/>
        </w:rPr>
        <w:t xml:space="preserve"> </w:t>
      </w:r>
      <w:r>
        <w:rPr>
          <w:color w:val="C55A11"/>
        </w:rPr>
        <w:t>pupils</w:t>
      </w:r>
      <w:r>
        <w:rPr>
          <w:color w:val="C55A11"/>
          <w:spacing w:val="-1"/>
        </w:rPr>
        <w:t xml:space="preserve"> </w:t>
      </w:r>
      <w:r>
        <w:rPr>
          <w:color w:val="4471C4"/>
        </w:rPr>
        <w:t>with</w:t>
      </w:r>
    </w:p>
    <w:p w14:paraId="240A2348" w14:textId="77777777" w:rsidR="008B2EC5" w:rsidRDefault="00AD0A9E">
      <w:pPr>
        <w:pStyle w:val="BodyText"/>
        <w:spacing w:before="31"/>
        <w:ind w:right="976"/>
        <w:jc w:val="center"/>
      </w:pPr>
      <w:r>
        <w:rPr>
          <w:color w:val="4471C4"/>
        </w:rPr>
        <w:t>Special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Educational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Needs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and</w:t>
      </w:r>
      <w:r>
        <w:rPr>
          <w:color w:val="4471C4"/>
          <w:spacing w:val="-6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4"/>
        </w:rPr>
        <w:t xml:space="preserve"> </w:t>
      </w:r>
      <w:r>
        <w:rPr>
          <w:color w:val="C55A11"/>
        </w:rPr>
        <w:t>Art</w:t>
      </w:r>
      <w:r>
        <w:rPr>
          <w:color w:val="C55A11"/>
          <w:spacing w:val="-6"/>
        </w:rPr>
        <w:t xml:space="preserve"> </w:t>
      </w:r>
      <w:r>
        <w:rPr>
          <w:color w:val="4471C4"/>
        </w:rPr>
        <w:t>lessons.</w:t>
      </w:r>
    </w:p>
    <w:p w14:paraId="240A2349" w14:textId="77777777" w:rsidR="008B2EC5" w:rsidRDefault="008B2EC5">
      <w:pPr>
        <w:spacing w:before="7"/>
        <w:rPr>
          <w:b/>
          <w:sz w:val="1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8B2EC5" w14:paraId="240A234C" w14:textId="77777777">
        <w:trPr>
          <w:trHeight w:val="294"/>
        </w:trPr>
        <w:tc>
          <w:tcPr>
            <w:tcW w:w="2830" w:type="dxa"/>
          </w:tcPr>
          <w:p w14:paraId="240A234A" w14:textId="77777777" w:rsidR="008B2EC5" w:rsidRDefault="00AD0A9E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240A234B" w14:textId="481A6588" w:rsidR="008B2EC5" w:rsidRDefault="00AD0A9E" w:rsidP="00A026B8">
            <w:pPr>
              <w:pStyle w:val="TableParagraph"/>
              <w:spacing w:line="274" w:lineRule="exact"/>
              <w:ind w:left="1621" w:right="1611"/>
              <w:jc w:val="center"/>
              <w:rPr>
                <w:b/>
                <w:sz w:val="24"/>
              </w:rPr>
            </w:pPr>
            <w:bookmarkStart w:id="0" w:name="_GoBack"/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</w:t>
            </w:r>
            <w:r w:rsidR="00A026B8">
              <w:rPr>
                <w:b/>
                <w:color w:val="006FC0"/>
                <w:sz w:val="24"/>
              </w:rPr>
              <w:t xml:space="preserve"> to grow in Confidence, Knowledge and Creativity</w:t>
            </w:r>
            <w:bookmarkEnd w:id="0"/>
          </w:p>
        </w:tc>
      </w:tr>
      <w:tr w:rsidR="008B2EC5" w14:paraId="240A2358" w14:textId="77777777">
        <w:trPr>
          <w:trHeight w:val="3235"/>
        </w:trPr>
        <w:tc>
          <w:tcPr>
            <w:tcW w:w="2830" w:type="dxa"/>
          </w:tcPr>
          <w:p w14:paraId="240A234D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4E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4F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50" w14:textId="77777777" w:rsidR="008B2EC5" w:rsidRDefault="008B2EC5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240A2351" w14:textId="77777777" w:rsidR="008B2EC5" w:rsidRDefault="00AD0A9E">
            <w:pPr>
              <w:pStyle w:val="TableParagraph"/>
              <w:ind w:left="143" w:right="118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40A2352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196"/>
              <w:rPr>
                <w:sz w:val="24"/>
              </w:rPr>
            </w:pPr>
            <w:r>
              <w:rPr>
                <w:sz w:val="24"/>
              </w:rPr>
              <w:t>Praise positive behaviour at each step to encourage low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elf-esteem.</w:t>
            </w:r>
          </w:p>
          <w:p w14:paraId="240A2353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240A2354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mi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reaks.</w:t>
            </w:r>
          </w:p>
          <w:p w14:paraId="240A2355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362"/>
              <w:jc w:val="both"/>
              <w:rPr>
                <w:sz w:val="24"/>
              </w:rPr>
            </w:pPr>
            <w:r>
              <w:rPr>
                <w:sz w:val="24"/>
              </w:rPr>
              <w:t>Ensure step by step instructions are given, so each chil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knows what part of the lesson they are working on. (F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ampl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esign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cre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valuation)</w:t>
            </w:r>
          </w:p>
          <w:p w14:paraId="240A2356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503"/>
              <w:jc w:val="both"/>
              <w:rPr>
                <w:sz w:val="24"/>
              </w:rPr>
            </w:pPr>
            <w:r>
              <w:rPr>
                <w:sz w:val="24"/>
              </w:rPr>
              <w:t>Provide additional time for pupils to express their idea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-te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priate</w:t>
            </w:r>
          </w:p>
          <w:p w14:paraId="240A2357" w14:textId="77777777" w:rsidR="008B2EC5" w:rsidRDefault="00AD0A9E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6" w:lineRule="exact"/>
              <w:ind w:right="574"/>
              <w:jc w:val="both"/>
              <w:rPr>
                <w:sz w:val="24"/>
              </w:rPr>
            </w:pPr>
            <w:r>
              <w:rPr>
                <w:sz w:val="24"/>
              </w:rPr>
              <w:t>Provide art tools when necessary to avoid distracti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 input.</w:t>
            </w:r>
          </w:p>
        </w:tc>
      </w:tr>
      <w:tr w:rsidR="008B2EC5" w14:paraId="240A2364" w14:textId="77777777">
        <w:trPr>
          <w:trHeight w:val="3233"/>
        </w:trPr>
        <w:tc>
          <w:tcPr>
            <w:tcW w:w="2830" w:type="dxa"/>
          </w:tcPr>
          <w:p w14:paraId="240A2359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5A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5B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5C" w14:textId="77777777" w:rsidR="008B2EC5" w:rsidRDefault="008B2EC5">
            <w:pPr>
              <w:pStyle w:val="TableParagraph"/>
              <w:spacing w:before="9"/>
              <w:ind w:left="0"/>
              <w:rPr>
                <w:b/>
                <w:sz w:val="35"/>
              </w:rPr>
            </w:pPr>
          </w:p>
          <w:p w14:paraId="240A235D" w14:textId="77777777" w:rsidR="008B2EC5" w:rsidRDefault="00AD0A9E">
            <w:pPr>
              <w:pStyle w:val="TableParagraph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240A235E" w14:textId="77777777" w:rsidR="008B2EC5" w:rsidRDefault="00AD0A9E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665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f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gins.</w:t>
            </w:r>
          </w:p>
          <w:p w14:paraId="240A235F" w14:textId="77777777" w:rsidR="008B2EC5" w:rsidRDefault="00AD0A9E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626"/>
              <w:rPr>
                <w:sz w:val="24"/>
              </w:rPr>
            </w:pPr>
            <w:r>
              <w:rPr>
                <w:sz w:val="24"/>
              </w:rPr>
              <w:t>Provide lots of opportunities to ask questions to clarif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in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ide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240A2360" w14:textId="77777777" w:rsidR="008B2EC5" w:rsidRDefault="00AD0A9E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21"/>
              <w:rPr>
                <w:sz w:val="24"/>
              </w:rPr>
            </w:pPr>
            <w:r>
              <w:rPr>
                <w:sz w:val="24"/>
              </w:rPr>
              <w:t>Teach problem solving before the lesson, and strategie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o overcome problems 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ght 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ced.</w:t>
            </w:r>
          </w:p>
          <w:p w14:paraId="240A2361" w14:textId="77777777" w:rsidR="008B2EC5" w:rsidRDefault="00AD0A9E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240A2362" w14:textId="77777777" w:rsidR="008B2EC5" w:rsidRDefault="00AD0A9E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46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Now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xt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ar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ng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 routine, for example if a child will be sit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me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l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 work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n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</w:p>
          <w:p w14:paraId="240A2363" w14:textId="77777777" w:rsidR="008B2EC5" w:rsidRDefault="00AD0A9E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ppens.</w:t>
            </w:r>
          </w:p>
        </w:tc>
      </w:tr>
      <w:tr w:rsidR="008B2EC5" w14:paraId="240A2373" w14:textId="77777777">
        <w:trPr>
          <w:trHeight w:val="4413"/>
        </w:trPr>
        <w:tc>
          <w:tcPr>
            <w:tcW w:w="2830" w:type="dxa"/>
          </w:tcPr>
          <w:p w14:paraId="240A2365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66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67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68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69" w14:textId="77777777" w:rsidR="008B2EC5" w:rsidRDefault="008B2EC5">
            <w:pPr>
              <w:pStyle w:val="TableParagraph"/>
              <w:spacing w:before="11"/>
              <w:ind w:left="0"/>
              <w:rPr>
                <w:b/>
                <w:sz w:val="31"/>
              </w:rPr>
            </w:pPr>
          </w:p>
          <w:p w14:paraId="240A236A" w14:textId="77777777" w:rsidR="008B2EC5" w:rsidRDefault="00AD0A9E">
            <w:pPr>
              <w:pStyle w:val="TableParagraph"/>
              <w:ind w:left="866" w:right="84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40A236B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1224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t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happe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ssion/day.</w:t>
            </w:r>
          </w:p>
          <w:p w14:paraId="240A236C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620"/>
              <w:rPr>
                <w:sz w:val="24"/>
              </w:rPr>
            </w:pPr>
            <w:r>
              <w:rPr>
                <w:sz w:val="24"/>
              </w:rPr>
              <w:t>Understand if the child is hypo-sensitive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ypersensitive and how they will manage the sensor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ork you are asking them to partake in, provi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lectron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terna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ramm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  <w:p w14:paraId="240A236D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voi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ng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ea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ns.</w:t>
            </w:r>
          </w:p>
          <w:p w14:paraId="240A236E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1"/>
              <w:ind w:right="233"/>
              <w:rPr>
                <w:sz w:val="24"/>
              </w:rPr>
            </w:pPr>
            <w:r>
              <w:rPr>
                <w:sz w:val="24"/>
              </w:rPr>
              <w:t>Ensure outcomes are clear, with a clear end point to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 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hed this.</w:t>
            </w:r>
          </w:p>
          <w:p w14:paraId="240A236F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1255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.</w:t>
            </w:r>
          </w:p>
          <w:p w14:paraId="240A2370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Underst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kil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rting</w:t>
            </w:r>
          </w:p>
          <w:p w14:paraId="240A2371" w14:textId="77777777" w:rsidR="008B2EC5" w:rsidRDefault="00AD0A9E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pla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.</w:t>
            </w:r>
          </w:p>
          <w:p w14:paraId="240A2372" w14:textId="77777777" w:rsidR="008B2EC5" w:rsidRDefault="00AD0A9E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96" w:lineRule="exact"/>
              <w:ind w:right="978"/>
              <w:rPr>
                <w:sz w:val="24"/>
              </w:rPr>
            </w:pPr>
            <w:r>
              <w:rPr>
                <w:sz w:val="24"/>
              </w:rPr>
              <w:t>Use Art tools made of specific materials to suppo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nso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ing.</w:t>
            </w:r>
          </w:p>
        </w:tc>
      </w:tr>
      <w:tr w:rsidR="008B2EC5" w14:paraId="240A2378" w14:textId="77777777">
        <w:trPr>
          <w:trHeight w:val="1170"/>
        </w:trPr>
        <w:tc>
          <w:tcPr>
            <w:tcW w:w="2830" w:type="dxa"/>
          </w:tcPr>
          <w:p w14:paraId="240A2374" w14:textId="77777777" w:rsidR="008B2EC5" w:rsidRDefault="008B2EC5">
            <w:pPr>
              <w:pStyle w:val="TableParagraph"/>
              <w:spacing w:before="8"/>
              <w:ind w:left="0"/>
              <w:rPr>
                <w:b/>
                <w:sz w:val="35"/>
              </w:rPr>
            </w:pPr>
          </w:p>
          <w:p w14:paraId="240A2375" w14:textId="77777777" w:rsidR="008B2EC5" w:rsidRDefault="00AD0A9E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240A2376" w14:textId="77777777" w:rsidR="008B2EC5" w:rsidRDefault="00AD0A9E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37" w:lineRule="auto"/>
              <w:ind w:right="149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cr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aw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raw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cale.</w:t>
            </w:r>
          </w:p>
          <w:p w14:paraId="240A2377" w14:textId="77777777" w:rsidR="008B2EC5" w:rsidRDefault="00AD0A9E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96" w:lineRule="exact"/>
              <w:ind w:right="665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f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gins.</w:t>
            </w:r>
          </w:p>
        </w:tc>
      </w:tr>
      <w:tr w:rsidR="008B2EC5" w14:paraId="240A237B" w14:textId="77777777">
        <w:trPr>
          <w:trHeight w:val="581"/>
        </w:trPr>
        <w:tc>
          <w:tcPr>
            <w:tcW w:w="2830" w:type="dxa"/>
          </w:tcPr>
          <w:p w14:paraId="240A2379" w14:textId="77777777" w:rsidR="008B2EC5" w:rsidRDefault="00AD0A9E">
            <w:pPr>
              <w:pStyle w:val="TableParagraph"/>
              <w:spacing w:before="140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lastRenderedPageBreak/>
              <w:t>Dyslexia</w:t>
            </w:r>
          </w:p>
        </w:tc>
        <w:tc>
          <w:tcPr>
            <w:tcW w:w="7629" w:type="dxa"/>
          </w:tcPr>
          <w:p w14:paraId="240A237A" w14:textId="77777777" w:rsidR="008B2EC5" w:rsidRDefault="00AD0A9E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2" w:lineRule="exact"/>
              <w:ind w:right="1253"/>
              <w:rPr>
                <w:sz w:val="24"/>
              </w:rPr>
            </w:pPr>
            <w:r>
              <w:rPr>
                <w:sz w:val="24"/>
              </w:rPr>
              <w:t>Use simple, specific instructions that are clear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.</w:t>
            </w:r>
          </w:p>
        </w:tc>
      </w:tr>
    </w:tbl>
    <w:p w14:paraId="240A237C" w14:textId="77777777" w:rsidR="008B2EC5" w:rsidRDefault="008B2EC5">
      <w:pPr>
        <w:spacing w:line="292" w:lineRule="exact"/>
        <w:rPr>
          <w:sz w:val="24"/>
        </w:rPr>
        <w:sectPr w:rsidR="008B2EC5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8B2EC5" w14:paraId="240A2381" w14:textId="77777777">
        <w:trPr>
          <w:trHeight w:val="1759"/>
        </w:trPr>
        <w:tc>
          <w:tcPr>
            <w:tcW w:w="2830" w:type="dxa"/>
          </w:tcPr>
          <w:p w14:paraId="240A237D" w14:textId="77777777" w:rsidR="008B2EC5" w:rsidRDefault="008B2E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240A237E" w14:textId="77777777" w:rsidR="008B2EC5" w:rsidRDefault="00AD0A9E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Pre-t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nk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succeed in the lesson like shading, drawing, explo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collage.</w:t>
            </w:r>
          </w:p>
          <w:p w14:paraId="240A237F" w14:textId="77777777" w:rsidR="008B2EC5" w:rsidRDefault="00AD0A9E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810"/>
              <w:rPr>
                <w:sz w:val="24"/>
              </w:rPr>
            </w:pPr>
            <w:r>
              <w:rPr>
                <w:sz w:val="24"/>
              </w:rPr>
              <w:t>Differentiate the Learning Intention so that the chil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understan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ked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.</w:t>
            </w:r>
          </w:p>
          <w:p w14:paraId="240A2380" w14:textId="77777777" w:rsidR="008B2EC5" w:rsidRDefault="00AD0A9E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7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</w:tc>
      </w:tr>
      <w:tr w:rsidR="008B2EC5" w14:paraId="240A238B" w14:textId="77777777">
        <w:trPr>
          <w:trHeight w:val="2646"/>
        </w:trPr>
        <w:tc>
          <w:tcPr>
            <w:tcW w:w="2830" w:type="dxa"/>
          </w:tcPr>
          <w:p w14:paraId="240A2382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83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84" w14:textId="77777777" w:rsidR="008B2EC5" w:rsidRDefault="008B2EC5">
            <w:pPr>
              <w:pStyle w:val="TableParagraph"/>
              <w:spacing w:before="12"/>
              <w:ind w:left="0"/>
              <w:rPr>
                <w:b/>
                <w:sz w:val="39"/>
              </w:rPr>
            </w:pPr>
          </w:p>
          <w:p w14:paraId="240A2385" w14:textId="77777777" w:rsidR="008B2EC5" w:rsidRDefault="00AD0A9E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240A2386" w14:textId="77777777" w:rsidR="008B2EC5" w:rsidRDefault="00AD0A9E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a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r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jects.</w:t>
            </w:r>
          </w:p>
          <w:p w14:paraId="240A2387" w14:textId="77777777" w:rsidR="008B2EC5" w:rsidRDefault="00AD0A9E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168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es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Provide a lesson breakdown, with a clear end, a tick li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neficial.</w:t>
            </w:r>
          </w:p>
          <w:p w14:paraId="240A2388" w14:textId="77777777" w:rsidR="008B2EC5" w:rsidRDefault="00AD0A9E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16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, word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 materials that 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240A2389" w14:textId="77777777" w:rsidR="008B2EC5" w:rsidRDefault="00AD0A9E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240A238A" w14:textId="77777777" w:rsidR="008B2EC5" w:rsidRDefault="00AD0A9E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2" w:lineRule="exact"/>
              <w:ind w:right="416"/>
              <w:rPr>
                <w:sz w:val="24"/>
              </w:rPr>
            </w:pPr>
            <w:r>
              <w:rPr>
                <w:sz w:val="24"/>
              </w:rPr>
              <w:t>Differentiate the size and scale of a project and its e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ult.</w:t>
            </w:r>
          </w:p>
        </w:tc>
      </w:tr>
      <w:tr w:rsidR="008B2EC5" w14:paraId="240A2393" w14:textId="77777777">
        <w:trPr>
          <w:trHeight w:val="2061"/>
        </w:trPr>
        <w:tc>
          <w:tcPr>
            <w:tcW w:w="2830" w:type="dxa"/>
          </w:tcPr>
          <w:p w14:paraId="240A238C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8D" w14:textId="77777777" w:rsidR="008B2EC5" w:rsidRDefault="008B2EC5">
            <w:pPr>
              <w:pStyle w:val="TableParagraph"/>
              <w:spacing w:before="2"/>
              <w:ind w:left="0"/>
              <w:rPr>
                <w:b/>
                <w:sz w:val="32"/>
              </w:rPr>
            </w:pPr>
          </w:p>
          <w:p w14:paraId="240A238E" w14:textId="77777777" w:rsidR="008B2EC5" w:rsidRDefault="00AD0A9E">
            <w:pPr>
              <w:pStyle w:val="TableParagraph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40A238F" w14:textId="77777777" w:rsidR="008B2EC5" w:rsidRDefault="00AD0A9E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Pre-t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nk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succeed in the lesson like shading, drawing, explo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collage.</w:t>
            </w:r>
          </w:p>
          <w:p w14:paraId="240A2390" w14:textId="77777777" w:rsidR="008B2EC5" w:rsidRDefault="00AD0A9E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before="2"/>
              <w:ind w:right="208"/>
              <w:rPr>
                <w:sz w:val="24"/>
              </w:rPr>
            </w:pPr>
            <w:r>
              <w:rPr>
                <w:sz w:val="24"/>
              </w:rPr>
              <w:t>Make sure instructions are clear and concise, in case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 li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 case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ergency.</w:t>
            </w:r>
          </w:p>
          <w:p w14:paraId="240A2391" w14:textId="77777777" w:rsidR="008B2EC5" w:rsidRDefault="00AD0A9E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r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b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ircu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hape.</w:t>
            </w:r>
          </w:p>
          <w:p w14:paraId="240A2392" w14:textId="77777777" w:rsidR="008B2EC5" w:rsidRDefault="00AD0A9E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7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ig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ossible.</w:t>
            </w:r>
          </w:p>
        </w:tc>
      </w:tr>
      <w:tr w:rsidR="008B2EC5" w14:paraId="240A2399" w14:textId="77777777">
        <w:trPr>
          <w:trHeight w:val="1766"/>
        </w:trPr>
        <w:tc>
          <w:tcPr>
            <w:tcW w:w="2830" w:type="dxa"/>
          </w:tcPr>
          <w:p w14:paraId="240A2394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95" w14:textId="77777777" w:rsidR="008B2EC5" w:rsidRDefault="008B2EC5">
            <w:pPr>
              <w:pStyle w:val="TableParagraph"/>
              <w:spacing w:before="11"/>
              <w:ind w:left="0"/>
              <w:rPr>
                <w:b/>
                <w:sz w:val="31"/>
              </w:rPr>
            </w:pPr>
          </w:p>
          <w:p w14:paraId="240A2396" w14:textId="77777777" w:rsidR="008B2EC5" w:rsidRDefault="00AD0A9E">
            <w:pPr>
              <w:pStyle w:val="TableParagraph"/>
              <w:spacing w:before="1"/>
              <w:ind w:left="470" w:right="40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240A2397" w14:textId="77777777" w:rsidR="008B2EC5" w:rsidRDefault="00AD0A9E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159"/>
              <w:jc w:val="both"/>
              <w:rPr>
                <w:sz w:val="24"/>
              </w:rPr>
            </w:pPr>
            <w:r>
              <w:rPr>
                <w:sz w:val="24"/>
              </w:rPr>
              <w:t>Encourage children to use the toilet before working on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iece of artwork, as they may feel this isn’t as easy wh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y are wearing paint clothes and covered in paint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al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  <w:p w14:paraId="240A2398" w14:textId="77777777" w:rsidR="008B2EC5" w:rsidRDefault="00AD0A9E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6" w:lineRule="exact"/>
              <w:ind w:right="823"/>
              <w:jc w:val="both"/>
              <w:rPr>
                <w:sz w:val="24"/>
              </w:rPr>
            </w:pPr>
            <w:r>
              <w:rPr>
                <w:sz w:val="24"/>
              </w:rPr>
              <w:t>Encourage children to wear protective clothes tha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throom manageable.</w:t>
            </w:r>
          </w:p>
        </w:tc>
      </w:tr>
      <w:tr w:rsidR="008B2EC5" w14:paraId="240A23A6" w14:textId="77777777">
        <w:trPr>
          <w:trHeight w:val="3824"/>
        </w:trPr>
        <w:tc>
          <w:tcPr>
            <w:tcW w:w="2830" w:type="dxa"/>
          </w:tcPr>
          <w:p w14:paraId="240A239A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9B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9C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9D" w14:textId="77777777" w:rsidR="008B2EC5" w:rsidRDefault="008B2EC5">
            <w:pPr>
              <w:pStyle w:val="TableParagraph"/>
              <w:spacing w:before="10"/>
              <w:ind w:left="0"/>
              <w:rPr>
                <w:b/>
                <w:sz w:val="35"/>
              </w:rPr>
            </w:pPr>
          </w:p>
          <w:p w14:paraId="240A239E" w14:textId="77777777" w:rsidR="008B2EC5" w:rsidRDefault="00AD0A9E">
            <w:pPr>
              <w:pStyle w:val="TableParagraph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240A239F" w14:textId="77777777" w:rsidR="008B2EC5" w:rsidRDefault="00AD0A9E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240A23A0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393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clear, manage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sks.</w:t>
            </w:r>
          </w:p>
          <w:p w14:paraId="240A23A1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178"/>
              <w:rPr>
                <w:sz w:val="24"/>
              </w:rPr>
            </w:pPr>
            <w:r>
              <w:rPr>
                <w:sz w:val="24"/>
              </w:rPr>
              <w:t>Use language that is understood by the child, or tak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ime to pre-teach language concepts including pai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raw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ketch etc.</w:t>
            </w:r>
          </w:p>
          <w:p w14:paraId="240A23A2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412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s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resources they need for an activity and can begi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ependently.</w:t>
            </w:r>
          </w:p>
          <w:p w14:paraId="240A23A3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t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240A23A4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337"/>
              <w:rPr>
                <w:sz w:val="24"/>
              </w:rPr>
            </w:pPr>
            <w:r>
              <w:rPr>
                <w:sz w:val="24"/>
              </w:rPr>
              <w:t>Physically demonstrate the lesson and the expectati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speci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tist.</w:t>
            </w:r>
          </w:p>
          <w:p w14:paraId="240A23A5" w14:textId="77777777" w:rsidR="008B2EC5" w:rsidRDefault="00AD0A9E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line="296" w:lineRule="exact"/>
              <w:ind w:right="253"/>
              <w:rPr>
                <w:sz w:val="24"/>
              </w:rPr>
            </w:pP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ganis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mo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sibl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gins.</w:t>
            </w:r>
          </w:p>
        </w:tc>
      </w:tr>
      <w:tr w:rsidR="008B2EC5" w14:paraId="240A23B0" w14:textId="77777777">
        <w:trPr>
          <w:trHeight w:val="2964"/>
        </w:trPr>
        <w:tc>
          <w:tcPr>
            <w:tcW w:w="2830" w:type="dxa"/>
          </w:tcPr>
          <w:p w14:paraId="240A23A7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A8" w14:textId="77777777" w:rsidR="008B2EC5" w:rsidRDefault="008B2EC5">
            <w:pPr>
              <w:pStyle w:val="TableParagraph"/>
              <w:spacing w:before="8"/>
              <w:ind w:left="0"/>
              <w:rPr>
                <w:b/>
                <w:sz w:val="32"/>
              </w:rPr>
            </w:pPr>
          </w:p>
          <w:p w14:paraId="240A23A9" w14:textId="77777777" w:rsidR="008B2EC5" w:rsidRDefault="00AD0A9E">
            <w:pPr>
              <w:pStyle w:val="TableParagraph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240A23AA" w14:textId="77777777" w:rsidR="008B2EC5" w:rsidRDefault="00AD0A9E">
            <w:pPr>
              <w:pStyle w:val="TableParagraph"/>
              <w:spacing w:before="2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240A23AB" w14:textId="77777777" w:rsidR="008B2EC5" w:rsidRDefault="00AD0A9E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498"/>
              <w:jc w:val="both"/>
              <w:rPr>
                <w:sz w:val="24"/>
              </w:rPr>
            </w:pPr>
            <w:r>
              <w:rPr>
                <w:sz w:val="24"/>
              </w:rPr>
              <w:t>Provide instructions that are clear, concise and match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 language of the child, delivering these instruction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lowly.</w:t>
            </w:r>
          </w:p>
          <w:p w14:paraId="240A23AC" w14:textId="77777777" w:rsidR="008B2EC5" w:rsidRDefault="00AD0A9E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92" w:lineRule="exact"/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t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cessary.</w:t>
            </w:r>
          </w:p>
          <w:p w14:paraId="240A23AD" w14:textId="77777777" w:rsidR="008B2EC5" w:rsidRDefault="00AD0A9E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94" w:lineRule="exact"/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s.</w:t>
            </w:r>
          </w:p>
          <w:p w14:paraId="240A23AE" w14:textId="77777777" w:rsidR="008B2EC5" w:rsidRDefault="00AD0A9E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623"/>
              <w:jc w:val="both"/>
              <w:rPr>
                <w:sz w:val="24"/>
              </w:rPr>
            </w:pPr>
            <w:r>
              <w:rPr>
                <w:sz w:val="24"/>
              </w:rPr>
              <w:t>Use visuals on resource boxes so children know which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.</w:t>
            </w:r>
          </w:p>
          <w:p w14:paraId="240A23AF" w14:textId="77777777" w:rsidR="008B2EC5" w:rsidRDefault="00AD0A9E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514"/>
              <w:jc w:val="both"/>
              <w:rPr>
                <w:sz w:val="24"/>
              </w:rPr>
            </w:pPr>
            <w:r>
              <w:rPr>
                <w:sz w:val="24"/>
              </w:rPr>
              <w:t>Encourage evaluations to be done using pictures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cor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dult.</w:t>
            </w:r>
          </w:p>
        </w:tc>
      </w:tr>
    </w:tbl>
    <w:p w14:paraId="240A23B1" w14:textId="77777777" w:rsidR="008B2EC5" w:rsidRDefault="008B2EC5">
      <w:pPr>
        <w:jc w:val="both"/>
        <w:rPr>
          <w:sz w:val="24"/>
        </w:rPr>
        <w:sectPr w:rsidR="008B2EC5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8B2EC5" w14:paraId="240A23B7" w14:textId="77777777">
        <w:trPr>
          <w:trHeight w:val="1468"/>
        </w:trPr>
        <w:tc>
          <w:tcPr>
            <w:tcW w:w="2830" w:type="dxa"/>
          </w:tcPr>
          <w:p w14:paraId="240A23B2" w14:textId="77777777" w:rsidR="008B2EC5" w:rsidRDefault="008B2EC5">
            <w:pPr>
              <w:pStyle w:val="TableParagraph"/>
              <w:spacing w:before="10"/>
              <w:ind w:left="0"/>
              <w:rPr>
                <w:b/>
                <w:sz w:val="35"/>
              </w:rPr>
            </w:pPr>
          </w:p>
          <w:p w14:paraId="240A23B3" w14:textId="77777777" w:rsidR="008B2EC5" w:rsidRDefault="00AD0A9E">
            <w:pPr>
              <w:pStyle w:val="TableParagraph"/>
              <w:spacing w:before="1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240A23B4" w14:textId="77777777" w:rsidR="008B2EC5" w:rsidRDefault="00AD0A9E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hor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mp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.</w:t>
            </w:r>
          </w:p>
          <w:p w14:paraId="240A23B5" w14:textId="77777777" w:rsidR="008B2EC5" w:rsidRDefault="00AD0A9E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402"/>
              <w:rPr>
                <w:sz w:val="24"/>
              </w:rPr>
            </w:pPr>
            <w:r>
              <w:rPr>
                <w:sz w:val="24"/>
              </w:rPr>
              <w:t>Try and keep the children calm in a lesson although A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citing, 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a tic.</w:t>
            </w:r>
          </w:p>
          <w:p w14:paraId="240A23B6" w14:textId="77777777" w:rsidR="008B2EC5" w:rsidRDefault="00AD0A9E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2" w:lineRule="exact"/>
              <w:ind w:right="465"/>
              <w:rPr>
                <w:sz w:val="24"/>
              </w:rPr>
            </w:pPr>
            <w:r>
              <w:rPr>
                <w:sz w:val="24"/>
              </w:rPr>
              <w:t>Pla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peci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happe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</w:tc>
      </w:tr>
      <w:tr w:rsidR="008B2EC5" w14:paraId="240A23BF" w14:textId="77777777">
        <w:trPr>
          <w:trHeight w:val="2349"/>
        </w:trPr>
        <w:tc>
          <w:tcPr>
            <w:tcW w:w="2830" w:type="dxa"/>
          </w:tcPr>
          <w:p w14:paraId="240A23B8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B9" w14:textId="77777777" w:rsidR="008B2EC5" w:rsidRDefault="008B2EC5">
            <w:pPr>
              <w:pStyle w:val="TableParagraph"/>
              <w:spacing w:before="9"/>
              <w:ind w:left="0"/>
              <w:rPr>
                <w:b/>
                <w:sz w:val="31"/>
              </w:rPr>
            </w:pPr>
          </w:p>
          <w:p w14:paraId="240A23BA" w14:textId="77777777" w:rsidR="008B2EC5" w:rsidRDefault="00AD0A9E">
            <w:pPr>
              <w:pStyle w:val="TableParagraph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240A23BB" w14:textId="77777777" w:rsidR="008B2EC5" w:rsidRDefault="00AD0A9E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230"/>
              <w:rPr>
                <w:sz w:val="24"/>
              </w:rPr>
            </w:pPr>
            <w:r>
              <w:rPr>
                <w:sz w:val="24"/>
              </w:rPr>
              <w:t>Provide opportunities to be curious and explore the tool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resourc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 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.</w:t>
            </w:r>
          </w:p>
          <w:p w14:paraId="240A23BC" w14:textId="77777777" w:rsidR="008B2EC5" w:rsidRDefault="00AD0A9E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1255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i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owly.</w:t>
            </w:r>
          </w:p>
          <w:p w14:paraId="240A23BD" w14:textId="77777777" w:rsidR="008B2EC5" w:rsidRDefault="00AD0A9E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141"/>
              <w:rPr>
                <w:sz w:val="24"/>
              </w:rPr>
            </w:pP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cc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ys the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 be</w:t>
            </w:r>
          </w:p>
          <w:p w14:paraId="240A23BE" w14:textId="77777777" w:rsidR="008B2EC5" w:rsidRDefault="00AD0A9E">
            <w:pPr>
              <w:pStyle w:val="TableParagraph"/>
              <w:spacing w:line="292" w:lineRule="exact"/>
              <w:ind w:right="544"/>
              <w:rPr>
                <w:sz w:val="24"/>
              </w:rPr>
            </w:pPr>
            <w:r>
              <w:rPr>
                <w:sz w:val="24"/>
              </w:rPr>
              <w:t>overcome, reminding children that Art is about tak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ris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ou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 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pres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urselves.</w:t>
            </w:r>
          </w:p>
        </w:tc>
      </w:tr>
      <w:tr w:rsidR="008B2EC5" w14:paraId="240A23CF" w14:textId="77777777">
        <w:trPr>
          <w:trHeight w:val="5002"/>
        </w:trPr>
        <w:tc>
          <w:tcPr>
            <w:tcW w:w="2830" w:type="dxa"/>
          </w:tcPr>
          <w:p w14:paraId="240A23C0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C1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C2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C3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C4" w14:textId="77777777" w:rsidR="008B2EC5" w:rsidRDefault="008B2EC5">
            <w:pPr>
              <w:pStyle w:val="TableParagraph"/>
              <w:ind w:left="0"/>
              <w:rPr>
                <w:b/>
                <w:sz w:val="28"/>
              </w:rPr>
            </w:pPr>
          </w:p>
          <w:p w14:paraId="240A23C5" w14:textId="77777777" w:rsidR="008B2EC5" w:rsidRDefault="008B2EC5">
            <w:pPr>
              <w:pStyle w:val="TableParagraph"/>
              <w:spacing w:before="11"/>
              <w:ind w:left="0"/>
              <w:rPr>
                <w:b/>
                <w:sz w:val="39"/>
              </w:rPr>
            </w:pPr>
          </w:p>
          <w:p w14:paraId="240A23C6" w14:textId="77777777" w:rsidR="008B2EC5" w:rsidRDefault="00AD0A9E">
            <w:pPr>
              <w:pStyle w:val="TableParagraph"/>
              <w:spacing w:before="1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40A23C7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190"/>
              <w:rPr>
                <w:sz w:val="24"/>
              </w:rPr>
            </w:pPr>
            <w:r>
              <w:rPr>
                <w:sz w:val="24"/>
              </w:rPr>
              <w:t>Provide children with extra-large pieces of paper to work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.</w:t>
            </w:r>
          </w:p>
          <w:p w14:paraId="240A23C8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1227"/>
              <w:rPr>
                <w:sz w:val="24"/>
              </w:rPr>
            </w:pPr>
            <w:r>
              <w:rPr>
                <w:sz w:val="24"/>
              </w:rPr>
              <w:t>Make sure resources are well organised and no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uttered.</w:t>
            </w:r>
          </w:p>
          <w:p w14:paraId="240A23C9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95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5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8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48"/>
                <w:sz w:val="24"/>
              </w:rPr>
              <w:t xml:space="preserve"> </w:t>
            </w:r>
            <w:r>
              <w:rPr>
                <w:sz w:val="24"/>
              </w:rPr>
              <w:t>positioned</w:t>
            </w:r>
            <w:r>
              <w:rPr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4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50"/>
                <w:sz w:val="24"/>
              </w:rPr>
              <w:t xml:space="preserve"> </w:t>
            </w:r>
            <w:r>
              <w:rPr>
                <w:sz w:val="24"/>
              </w:rPr>
              <w:t>well-lit</w:t>
            </w:r>
            <w:r>
              <w:rPr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50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gin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y.</w:t>
            </w:r>
          </w:p>
          <w:p w14:paraId="240A23CA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W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icker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r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nci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i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.</w:t>
            </w:r>
          </w:p>
          <w:p w14:paraId="240A23CB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351"/>
              <w:rPr>
                <w:sz w:val="24"/>
              </w:rPr>
            </w:pPr>
            <w:r>
              <w:rPr>
                <w:sz w:val="24"/>
              </w:rPr>
              <w:t>W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tel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voi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ut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t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lou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x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ach other.</w:t>
            </w:r>
          </w:p>
          <w:p w14:paraId="240A23CC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111"/>
              <w:rPr>
                <w:sz w:val="24"/>
              </w:rPr>
            </w:pPr>
            <w:r>
              <w:rPr>
                <w:sz w:val="24"/>
              </w:rPr>
              <w:t>When drawing or modelling, be aware of the colours th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re difficult to see together (dark colours). Instead 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lack and white where possible because these contra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st.</w:t>
            </w:r>
          </w:p>
          <w:p w14:paraId="240A23CD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564"/>
              <w:jc w:val="both"/>
              <w:rPr>
                <w:sz w:val="24"/>
              </w:rPr>
            </w:pPr>
            <w:r>
              <w:rPr>
                <w:sz w:val="24"/>
              </w:rPr>
              <w:t>Make sure students wear glasses if prescribed, so the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on’t strain their eyes, especially as they can spend a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gre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al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 one pie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  <w:p w14:paraId="240A23CE" w14:textId="77777777" w:rsidR="008B2EC5" w:rsidRDefault="00AD0A9E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74" w:lineRule="exact"/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larg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twor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amp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t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.</w:t>
            </w:r>
          </w:p>
        </w:tc>
      </w:tr>
    </w:tbl>
    <w:p w14:paraId="240A23D0" w14:textId="77777777" w:rsidR="00AD0A9E" w:rsidRDefault="00AD0A9E"/>
    <w:sectPr w:rsidR="00AD0A9E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63C5E"/>
    <w:multiLevelType w:val="hybridMultilevel"/>
    <w:tmpl w:val="6040F3BE"/>
    <w:lvl w:ilvl="0" w:tplc="5DF2A77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4DF2D06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0F2AF2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4A80B6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5ECC94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9D06F7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0E2EB0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014D3B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9689A9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0CD4521C"/>
    <w:multiLevelType w:val="hybridMultilevel"/>
    <w:tmpl w:val="99106E1E"/>
    <w:lvl w:ilvl="0" w:tplc="FDB0ECC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C14E6C1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C04407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33C00B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916841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162AD0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E7A412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9923F7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4F6984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246D1B2A"/>
    <w:multiLevelType w:val="hybridMultilevel"/>
    <w:tmpl w:val="8AEE58C8"/>
    <w:lvl w:ilvl="0" w:tplc="7026BE7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10FCE42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13682A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CB2316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1EC97C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48096F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8804C2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5A8BEA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28880A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9FA129E"/>
    <w:multiLevelType w:val="hybridMultilevel"/>
    <w:tmpl w:val="C5EEE4A2"/>
    <w:lvl w:ilvl="0" w:tplc="9EE650F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1B28491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DFE732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83AB1F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D5E2C9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AC6883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71401A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082124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F52016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332F43DC"/>
    <w:multiLevelType w:val="hybridMultilevel"/>
    <w:tmpl w:val="1DA2558A"/>
    <w:lvl w:ilvl="0" w:tplc="FD96204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4B3C97E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1FAB13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A74F08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A3C139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A8C80F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F40861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350043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880BD1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3F74B1A"/>
    <w:multiLevelType w:val="hybridMultilevel"/>
    <w:tmpl w:val="B986FD58"/>
    <w:lvl w:ilvl="0" w:tplc="D5CCA6A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4118BDB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34CC77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F82E7D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A940B0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A00237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4B615A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89078F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5DEF69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3A407970"/>
    <w:multiLevelType w:val="hybridMultilevel"/>
    <w:tmpl w:val="0E2E48D6"/>
    <w:lvl w:ilvl="0" w:tplc="99142A3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8B38751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45C55B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D5E409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49A603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C844E3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552E0C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9B85A1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0CAFD2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3F653BA9"/>
    <w:multiLevelType w:val="hybridMultilevel"/>
    <w:tmpl w:val="FEBC2EDE"/>
    <w:lvl w:ilvl="0" w:tplc="8A78A17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E4477A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D8EB25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1BCCE8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7CECC8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68E7FD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B90359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F1058F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E0EECF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45074DD9"/>
    <w:multiLevelType w:val="hybridMultilevel"/>
    <w:tmpl w:val="8542ABD4"/>
    <w:lvl w:ilvl="0" w:tplc="7F5205A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258CC1F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CA289A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764648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EACF2D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1240B6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3EAF9F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C18EFF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EFEEB6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4E3B04B1"/>
    <w:multiLevelType w:val="hybridMultilevel"/>
    <w:tmpl w:val="521422C0"/>
    <w:lvl w:ilvl="0" w:tplc="9CD89F2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56CE93E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10C988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BAE709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DDE845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99AF94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686114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586509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512EA3F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56165720"/>
    <w:multiLevelType w:val="hybridMultilevel"/>
    <w:tmpl w:val="5314B910"/>
    <w:lvl w:ilvl="0" w:tplc="30743A6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ED42BAA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64E3D7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6C6FF5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C929D3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D1C5BC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DDC88C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78A473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8C2836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31A273B"/>
    <w:multiLevelType w:val="hybridMultilevel"/>
    <w:tmpl w:val="657CAB9A"/>
    <w:lvl w:ilvl="0" w:tplc="D6A6608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ED0BB6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D54D52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720824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1C0E79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09E9CF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0FA787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2122B5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22486B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6EF0676"/>
    <w:multiLevelType w:val="hybridMultilevel"/>
    <w:tmpl w:val="2F66E6C4"/>
    <w:lvl w:ilvl="0" w:tplc="AA702D9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92B84A8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6EAAC7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8A0AEF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86C092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8E8637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0261D1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184281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CB090A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F065D02"/>
    <w:multiLevelType w:val="hybridMultilevel"/>
    <w:tmpl w:val="D6D42338"/>
    <w:lvl w:ilvl="0" w:tplc="7C6EF9C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E470349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CE0D1D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68A717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426ED5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1B2507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EEE5ED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44A267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67849E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7"/>
  </w:num>
  <w:num w:numId="5">
    <w:abstractNumId w:val="9"/>
  </w:num>
  <w:num w:numId="6">
    <w:abstractNumId w:val="1"/>
  </w:num>
  <w:num w:numId="7">
    <w:abstractNumId w:val="2"/>
  </w:num>
  <w:num w:numId="8">
    <w:abstractNumId w:val="3"/>
  </w:num>
  <w:num w:numId="9">
    <w:abstractNumId w:val="12"/>
  </w:num>
  <w:num w:numId="10">
    <w:abstractNumId w:val="13"/>
  </w:num>
  <w:num w:numId="11">
    <w:abstractNumId w:val="0"/>
  </w:num>
  <w:num w:numId="12">
    <w:abstractNumId w:val="10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tDQxMzU2s7RU0lEKTi0uzszPAykwrAUARS2j3CwAAAA="/>
  </w:docVars>
  <w:rsids>
    <w:rsidRoot w:val="008B2EC5"/>
    <w:rsid w:val="006A30B2"/>
    <w:rsid w:val="008B2EC5"/>
    <w:rsid w:val="00A026B8"/>
    <w:rsid w:val="00AD0A9E"/>
    <w:rsid w:val="00FF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A2346"/>
  <w15:docId w15:val="{071B72CF-702C-42D8-B3A7-9DC50037C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58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paragraph" w:styleId="Title">
    <w:name w:val="Title"/>
    <w:basedOn w:val="Normal"/>
    <w:link w:val="TitleChar"/>
    <w:uiPriority w:val="10"/>
    <w:qFormat/>
    <w:rsid w:val="006A30B2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30B2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6</Words>
  <Characters>5170</Characters>
  <Application>Microsoft Office Word</Application>
  <DocSecurity>0</DocSecurity>
  <Lines>43</Lines>
  <Paragraphs>12</Paragraphs>
  <ScaleCrop>false</ScaleCrop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3</cp:revision>
  <dcterms:created xsi:type="dcterms:W3CDTF">2021-12-30T15:19:00Z</dcterms:created>
  <dcterms:modified xsi:type="dcterms:W3CDTF">2022-01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